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AEB26" w14:textId="77777777" w:rsidR="00A9613A" w:rsidRPr="00A9613A" w:rsidRDefault="00A9613A" w:rsidP="00393C39">
      <w:pPr>
        <w:spacing w:after="0" w:line="256" w:lineRule="auto"/>
        <w:ind w:left="3600" w:firstLine="630"/>
        <w:rPr>
          <w:rFonts w:ascii="Times New Roman" w:eastAsia="Times New Roman" w:hAnsi="Times New Roman" w:cs="Times New Roman"/>
          <w:sz w:val="24"/>
        </w:rPr>
      </w:pPr>
      <w:r w:rsidRPr="00A9613A">
        <w:rPr>
          <w:rFonts w:ascii="Times New Roman" w:eastAsia="Times New Roman" w:hAnsi="Times New Roman" w:cs="Times New Roman"/>
          <w:sz w:val="24"/>
        </w:rPr>
        <w:tab/>
      </w:r>
    </w:p>
    <w:p w14:paraId="151C0A1E" w14:textId="77777777" w:rsidR="00292EAC" w:rsidRPr="00A9613A" w:rsidRDefault="00292EAC" w:rsidP="00292EAC">
      <w:pPr>
        <w:spacing w:after="7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p w14:paraId="11C693EF" w14:textId="7E95F9EE" w:rsidR="00A9613A" w:rsidRPr="004440F2" w:rsidRDefault="00EE53B5" w:rsidP="004440F2">
      <w:pPr>
        <w:spacing w:after="7" w:line="256" w:lineRule="auto"/>
        <w:ind w:left="252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ertificate</w:t>
      </w:r>
      <w:r w:rsidR="004440F2" w:rsidRPr="004440F2">
        <w:rPr>
          <w:rFonts w:ascii="Times New Roman" w:eastAsia="Times New Roman" w:hAnsi="Times New Roman" w:cs="Times New Roman"/>
          <w:sz w:val="40"/>
          <w:szCs w:val="40"/>
        </w:rPr>
        <w:t xml:space="preserve"> in Information Technology</w:t>
      </w:r>
    </w:p>
    <w:p w14:paraId="0A25EADB" w14:textId="77777777" w:rsidR="00A9613A" w:rsidRPr="00A9613A" w:rsidRDefault="00A9613A" w:rsidP="00A9613A">
      <w:pPr>
        <w:spacing w:after="0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4" w:type="dxa"/>
        <w:tblInd w:w="-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E599" w:themeFill="accent4" w:themeFillTint="66"/>
        <w:tblLayout w:type="fixed"/>
        <w:tblCellMar>
          <w:top w:w="9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99"/>
        <w:gridCol w:w="720"/>
        <w:gridCol w:w="3660"/>
        <w:gridCol w:w="425"/>
        <w:gridCol w:w="180"/>
        <w:gridCol w:w="3060"/>
      </w:tblGrid>
      <w:tr w:rsidR="00A9613A" w:rsidRPr="00A9613A" w14:paraId="216C1AF7" w14:textId="77777777" w:rsidTr="00F00951">
        <w:trPr>
          <w:trHeight w:val="559"/>
        </w:trPr>
        <w:tc>
          <w:tcPr>
            <w:tcW w:w="9844" w:type="dxa"/>
            <w:gridSpan w:val="6"/>
            <w:tcBorders>
              <w:bottom w:val="single" w:sz="4" w:space="0" w:color="000000"/>
            </w:tcBorders>
            <w:shd w:val="clear" w:color="auto" w:fill="FFE599" w:themeFill="accent4" w:themeFillTint="66"/>
            <w:hideMark/>
          </w:tcPr>
          <w:p w14:paraId="6BAF7B6B" w14:textId="2C657F0E" w:rsidR="00A9613A" w:rsidRPr="00A9613A" w:rsidRDefault="00F838B2" w:rsidP="00A9613A">
            <w:pPr>
              <w:spacing w:line="256" w:lineRule="auto"/>
              <w:ind w:left="259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 w:rsidR="004440F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utline</w:t>
            </w:r>
          </w:p>
          <w:p w14:paraId="461EA9FD" w14:textId="77777777" w:rsidR="00A9613A" w:rsidRPr="00A9613A" w:rsidRDefault="00A9613A" w:rsidP="00A9613A">
            <w:pPr>
              <w:spacing w:line="256" w:lineRule="auto"/>
              <w:ind w:left="318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A9613A" w:rsidRPr="00A9613A" w14:paraId="3486620B" w14:textId="77777777" w:rsidTr="00F00951">
        <w:trPr>
          <w:trHeight w:val="330"/>
        </w:trPr>
        <w:tc>
          <w:tcPr>
            <w:tcW w:w="1799" w:type="dxa"/>
            <w:shd w:val="clear" w:color="auto" w:fill="auto"/>
            <w:hideMark/>
          </w:tcPr>
          <w:p w14:paraId="4B533738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Name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527A2FBE" w14:textId="42DEFEAC" w:rsidR="00A9613A" w:rsidRPr="00173543" w:rsidRDefault="00BE337F" w:rsidP="00761C3C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ming Fundamentals</w:t>
            </w:r>
          </w:p>
        </w:tc>
      </w:tr>
      <w:tr w:rsidR="004440F2" w:rsidRPr="00A9613A" w14:paraId="01C64876" w14:textId="77777777" w:rsidTr="00F00951">
        <w:trPr>
          <w:trHeight w:val="326"/>
        </w:trPr>
        <w:tc>
          <w:tcPr>
            <w:tcW w:w="1799" w:type="dxa"/>
            <w:shd w:val="clear" w:color="auto" w:fill="auto"/>
            <w:hideMark/>
          </w:tcPr>
          <w:p w14:paraId="226C078E" w14:textId="77777777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Code </w:t>
            </w:r>
          </w:p>
        </w:tc>
        <w:tc>
          <w:tcPr>
            <w:tcW w:w="4985" w:type="dxa"/>
            <w:gridSpan w:val="4"/>
            <w:shd w:val="clear" w:color="auto" w:fill="auto"/>
            <w:hideMark/>
          </w:tcPr>
          <w:p w14:paraId="1D6D3A60" w14:textId="7FDCDC48" w:rsidR="004440F2" w:rsidRPr="00173543" w:rsidRDefault="00BE337F" w:rsidP="00FD05C0">
            <w:pPr>
              <w:tabs>
                <w:tab w:val="left" w:pos="-107"/>
              </w:tabs>
              <w:ind w:left="1" w:right="4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P 1101</w:t>
            </w:r>
          </w:p>
        </w:tc>
        <w:tc>
          <w:tcPr>
            <w:tcW w:w="3060" w:type="dxa"/>
            <w:shd w:val="clear" w:color="auto" w:fill="auto"/>
          </w:tcPr>
          <w:p w14:paraId="026542F4" w14:textId="1DCA1B91" w:rsidR="004440F2" w:rsidRPr="00173543" w:rsidRDefault="00243A4E" w:rsidP="004440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Version 1.0</w:t>
            </w:r>
          </w:p>
        </w:tc>
      </w:tr>
      <w:tr w:rsidR="004440F2" w:rsidRPr="00A9613A" w14:paraId="6CAAA51E" w14:textId="77777777" w:rsidTr="00F00951">
        <w:trPr>
          <w:trHeight w:val="329"/>
        </w:trPr>
        <w:tc>
          <w:tcPr>
            <w:tcW w:w="1799" w:type="dxa"/>
            <w:shd w:val="clear" w:color="auto" w:fill="auto"/>
            <w:hideMark/>
          </w:tcPr>
          <w:p w14:paraId="2ED684BA" w14:textId="192935A6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>Year/</w:t>
            </w:r>
            <w:r>
              <w:rPr>
                <w:rFonts w:ascii="Times New Roman" w:eastAsia="Times New Roman" w:hAnsi="Times New Roman" w:cs="Times New Roman"/>
                <w:sz w:val="24"/>
              </w:rPr>
              <w:t>Term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432B3C07" w14:textId="5813FC33" w:rsidR="004440F2" w:rsidRPr="00173543" w:rsidRDefault="008C1807" w:rsidP="004440F2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A9613A" w:rsidRPr="00A9613A" w14:paraId="27E4B37F" w14:textId="77777777" w:rsidTr="00F00951">
        <w:trPr>
          <w:trHeight w:val="327"/>
        </w:trPr>
        <w:tc>
          <w:tcPr>
            <w:tcW w:w="1799" w:type="dxa"/>
            <w:shd w:val="clear" w:color="auto" w:fill="auto"/>
            <w:hideMark/>
          </w:tcPr>
          <w:p w14:paraId="698D6229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Credit Points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6FFBBF3E" w14:textId="6D548613" w:rsidR="00A9613A" w:rsidRPr="00C81CB8" w:rsidRDefault="007B6A40" w:rsidP="00A9613A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5D6120" w:rsidRPr="00A9613A" w14:paraId="65EC6AB2" w14:textId="77777777" w:rsidTr="00F00951">
        <w:trPr>
          <w:trHeight w:val="373"/>
        </w:trPr>
        <w:tc>
          <w:tcPr>
            <w:tcW w:w="2519" w:type="dxa"/>
            <w:gridSpan w:val="2"/>
            <w:shd w:val="clear" w:color="auto" w:fill="auto"/>
            <w:hideMark/>
          </w:tcPr>
          <w:p w14:paraId="6C05D6BE" w14:textId="77777777" w:rsidR="005D6120" w:rsidRPr="00C81CB8" w:rsidRDefault="005D6120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 xml:space="preserve">Methods of Delivery </w:t>
            </w:r>
          </w:p>
        </w:tc>
        <w:tc>
          <w:tcPr>
            <w:tcW w:w="3660" w:type="dxa"/>
            <w:shd w:val="clear" w:color="auto" w:fill="auto"/>
            <w:hideMark/>
          </w:tcPr>
          <w:p w14:paraId="2FE51E62" w14:textId="77777777" w:rsidR="005D6120" w:rsidRDefault="005D6120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 xml:space="preserve">Lectures  </w:t>
            </w:r>
          </w:p>
          <w:p w14:paraId="6588191A" w14:textId="0E45F50F" w:rsidR="00BE337F" w:rsidRPr="00C81CB8" w:rsidRDefault="00BE337F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actical</w:t>
            </w:r>
          </w:p>
        </w:tc>
        <w:tc>
          <w:tcPr>
            <w:tcW w:w="425" w:type="dxa"/>
            <w:shd w:val="clear" w:color="auto" w:fill="auto"/>
            <w:hideMark/>
          </w:tcPr>
          <w:p w14:paraId="4789D2AA" w14:textId="0E63EE15" w:rsidR="005D6120" w:rsidRPr="00C81CB8" w:rsidRDefault="007B6A40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  <w:r w:rsidR="005D6120" w:rsidRPr="00C81CB8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D6394AF" w14:textId="2CD705D6" w:rsidR="005D6120" w:rsidRPr="00C81CB8" w:rsidRDefault="00BE337F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3240" w:type="dxa"/>
            <w:gridSpan w:val="2"/>
            <w:shd w:val="clear" w:color="auto" w:fill="auto"/>
          </w:tcPr>
          <w:p w14:paraId="143EDF61" w14:textId="77777777" w:rsidR="005D6120" w:rsidRDefault="005D6120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733A79">
              <w:rPr>
                <w:rFonts w:ascii="Times New Roman" w:eastAsia="Times New Roman" w:hAnsi="Times New Roman" w:cs="Times New Roman"/>
                <w:sz w:val="24"/>
              </w:rPr>
              <w:t xml:space="preserve">Hours/Week </w:t>
            </w:r>
          </w:p>
          <w:p w14:paraId="74E08F75" w14:textId="4B0C4A0E" w:rsidR="00BE337F" w:rsidRPr="004440F2" w:rsidRDefault="00BE337F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733A79">
              <w:rPr>
                <w:rFonts w:ascii="Times New Roman" w:eastAsia="Times New Roman" w:hAnsi="Times New Roman" w:cs="Times New Roman"/>
                <w:sz w:val="24"/>
              </w:rPr>
              <w:t>Hours/Week</w:t>
            </w:r>
          </w:p>
        </w:tc>
      </w:tr>
    </w:tbl>
    <w:p w14:paraId="3AA251A7" w14:textId="77777777" w:rsidR="00A9613A" w:rsidRPr="00A9613A" w:rsidRDefault="00A9613A" w:rsidP="004440F2">
      <w:pPr>
        <w:spacing w:after="0" w:line="256" w:lineRule="auto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3" w:type="dxa"/>
        <w:tblInd w:w="-107" w:type="dxa"/>
        <w:shd w:val="clear" w:color="auto" w:fill="FFE599" w:themeFill="accent4" w:themeFillTint="66"/>
        <w:tblLayout w:type="fixed"/>
        <w:tblCellMar>
          <w:top w:w="7" w:type="dxa"/>
          <w:left w:w="106" w:type="dxa"/>
          <w:right w:w="51" w:type="dxa"/>
        </w:tblCellMar>
        <w:tblLook w:val="04A0" w:firstRow="1" w:lastRow="0" w:firstColumn="1" w:lastColumn="0" w:noHBand="0" w:noVBand="1"/>
      </w:tblPr>
      <w:tblGrid>
        <w:gridCol w:w="1399"/>
        <w:gridCol w:w="8444"/>
      </w:tblGrid>
      <w:tr w:rsidR="00F00951" w:rsidRPr="00A9613A" w14:paraId="38251648" w14:textId="77777777" w:rsidTr="00F00951">
        <w:trPr>
          <w:trHeight w:val="559"/>
        </w:trPr>
        <w:tc>
          <w:tcPr>
            <w:tcW w:w="9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bottom"/>
            <w:hideMark/>
          </w:tcPr>
          <w:p w14:paraId="66C895BB" w14:textId="538F9B80" w:rsidR="00F00951" w:rsidRPr="00A9613A" w:rsidRDefault="00F00951" w:rsidP="00A9613A">
            <w:pPr>
              <w:spacing w:line="256" w:lineRule="auto"/>
              <w:ind w:left="18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="00F838B2"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tails</w:t>
            </w:r>
            <w:r w:rsidRPr="00A9613A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9613A" w:rsidRPr="00A9613A" w14:paraId="777C1599" w14:textId="77777777" w:rsidTr="00F00951">
        <w:trPr>
          <w:trHeight w:val="845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D486E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5146F42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Introduction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1044AC" w14:textId="280D1CAB" w:rsidR="002901DE" w:rsidRDefault="00BE337F" w:rsidP="00122E84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tudents will get basic programming skills,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Focusing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latest trends in software developments students learn Java programming language.</w:t>
            </w:r>
          </w:p>
          <w:p w14:paraId="4D274B2F" w14:textId="56D460B0" w:rsidR="00A9613A" w:rsidRPr="009C4BCF" w:rsidRDefault="00A9613A" w:rsidP="00122E84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6C51" w:rsidRPr="00A9613A" w14:paraId="2836C428" w14:textId="77777777" w:rsidTr="00F00951">
        <w:trPr>
          <w:trHeight w:val="1443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559261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3DD808F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Learning </w:t>
            </w:r>
          </w:p>
          <w:p w14:paraId="4399C863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Outcomes </w:t>
            </w:r>
          </w:p>
          <w:p w14:paraId="7DA96104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CD2AA9" w14:textId="77777777" w:rsidR="00FA6C51" w:rsidRPr="00A9613A" w:rsidRDefault="00FA6C51" w:rsidP="00394513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t the end of the module student will be able to:   </w:t>
            </w:r>
          </w:p>
          <w:p w14:paraId="3DEA5BAD" w14:textId="426CE76B" w:rsidR="00FA6C51" w:rsidRPr="00394513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O1:</w:t>
            </w:r>
            <w:r w:rsidR="00BE337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BE337F" w:rsidRPr="00BE337F">
              <w:rPr>
                <w:rFonts w:ascii="Times New Roman" w:eastAsia="Times New Roman" w:hAnsi="Times New Roman" w:cs="Times New Roman"/>
                <w:sz w:val="24"/>
              </w:rPr>
              <w:t>understand key concepts in programming</w:t>
            </w:r>
          </w:p>
          <w:p w14:paraId="62CBE439" w14:textId="7210CAEB" w:rsidR="00FA6C51" w:rsidRPr="00AC43BC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2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BE337F">
              <w:rPr>
                <w:rFonts w:ascii="Times New Roman" w:eastAsia="Times New Roman" w:hAnsi="Times New Roman" w:cs="Times New Roman"/>
                <w:sz w:val="24"/>
              </w:rPr>
              <w:t xml:space="preserve"> understand the logic behind the programming 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ab/>
            </w:r>
          </w:p>
          <w:p w14:paraId="7BC4A8CB" w14:textId="77777777" w:rsidR="00FA6C51" w:rsidRDefault="00FA6C51" w:rsidP="00124683">
            <w:pPr>
              <w:pStyle w:val="NoSpacing"/>
              <w:rPr>
                <w:rFonts w:ascii="Times New Roman" w:eastAsia="Times New Roman" w:hAnsi="Times New Roman" w:cs="Times New Roman"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3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BE337F">
              <w:rPr>
                <w:rFonts w:ascii="Times New Roman" w:eastAsia="Times New Roman" w:hAnsi="Times New Roman" w:cs="Times New Roman"/>
                <w:sz w:val="24"/>
              </w:rPr>
              <w:t xml:space="preserve"> develop a program in small scale in Java programming language</w:t>
            </w:r>
          </w:p>
          <w:p w14:paraId="338C4B70" w14:textId="1BAA9FE4" w:rsidR="00F14140" w:rsidRPr="00A9613A" w:rsidRDefault="00F14140" w:rsidP="00124683">
            <w:pPr>
              <w:pStyle w:val="NoSpacing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FA6C51" w:rsidRPr="00A9613A" w14:paraId="41E4A415" w14:textId="77777777" w:rsidTr="00F00951">
        <w:trPr>
          <w:trHeight w:val="698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210E19" w14:textId="77777777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ssessment </w:t>
            </w:r>
          </w:p>
          <w:p w14:paraId="5526D9C7" w14:textId="58BD48EE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ethod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8E819F" w14:textId="053FE202" w:rsidR="00D27A65" w:rsidRDefault="00FA6C51" w:rsidP="00FA6C51">
            <w:pPr>
              <w:pStyle w:val="Default"/>
              <w:jc w:val="both"/>
            </w:pPr>
            <w:r>
              <w:t>Examination</w:t>
            </w:r>
            <w:r w:rsidR="00F838B2">
              <w:t xml:space="preserve">s: </w:t>
            </w:r>
            <w:r w:rsidR="00D27A65">
              <w:t>3</w:t>
            </w:r>
            <w:r w:rsidR="00516879">
              <w:t>0</w:t>
            </w:r>
            <w:r w:rsidR="00F838B2">
              <w:t>%</w:t>
            </w:r>
            <w:r w:rsidR="00516879">
              <w:t xml:space="preserve"> - </w:t>
            </w:r>
            <w:r w:rsidR="00D27A65">
              <w:t>Final Examination</w:t>
            </w:r>
          </w:p>
          <w:p w14:paraId="7ECE0F42" w14:textId="708C6292" w:rsidR="00D27A65" w:rsidRDefault="00D27A65" w:rsidP="00FA6C51">
            <w:pPr>
              <w:pStyle w:val="Default"/>
              <w:jc w:val="both"/>
            </w:pPr>
            <w:r>
              <w:t xml:space="preserve">                        20%-Mid program Examination</w:t>
            </w:r>
          </w:p>
          <w:p w14:paraId="1F72F1D8" w14:textId="1E459405" w:rsidR="00FA6C51" w:rsidRDefault="00FA6C51" w:rsidP="00516879">
            <w:pPr>
              <w:pStyle w:val="Default"/>
              <w:jc w:val="both"/>
            </w:pPr>
            <w:r>
              <w:t>Assignment</w:t>
            </w:r>
            <w:r w:rsidR="00F838B2">
              <w:t xml:space="preserve">s:  </w:t>
            </w:r>
            <w:r w:rsidR="00D27A65">
              <w:t>3</w:t>
            </w:r>
            <w:r w:rsidR="00516879">
              <w:t>0</w:t>
            </w:r>
            <w:r w:rsidR="00F838B2">
              <w:t>%</w:t>
            </w:r>
            <w:r w:rsidR="00516879">
              <w:t xml:space="preserve"> - </w:t>
            </w:r>
            <w:r w:rsidR="00D27A65">
              <w:t>Final Practical Assessment</w:t>
            </w:r>
          </w:p>
          <w:p w14:paraId="6E4C3BC9" w14:textId="478F9C7E" w:rsidR="00D27A65" w:rsidRDefault="00D27A65" w:rsidP="00516879">
            <w:pPr>
              <w:pStyle w:val="Default"/>
              <w:jc w:val="both"/>
            </w:pPr>
            <w:r>
              <w:t xml:space="preserve">                        2</w:t>
            </w:r>
            <w:r>
              <w:t xml:space="preserve">0% - Final Practical </w:t>
            </w:r>
            <w:r>
              <w:t>Assessment</w:t>
            </w:r>
          </w:p>
          <w:p w14:paraId="21012656" w14:textId="77777777" w:rsidR="00F14140" w:rsidRDefault="00F14140" w:rsidP="00516879">
            <w:pPr>
              <w:pStyle w:val="Default"/>
              <w:jc w:val="both"/>
            </w:pPr>
          </w:p>
          <w:p w14:paraId="43C39980" w14:textId="10AF097D" w:rsidR="00145AFF" w:rsidRPr="00FA6C51" w:rsidRDefault="00145AFF" w:rsidP="00516879">
            <w:pPr>
              <w:pStyle w:val="Default"/>
              <w:jc w:val="both"/>
            </w:pPr>
          </w:p>
        </w:tc>
      </w:tr>
      <w:tr w:rsidR="00FA6C51" w:rsidRPr="00A9613A" w14:paraId="4E58D01C" w14:textId="77777777" w:rsidTr="00F00951">
        <w:trPr>
          <w:trHeight w:val="68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BEB85D" w14:textId="3900F40A" w:rsidR="00FA6C51" w:rsidRPr="00A9613A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odule Content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1613B" w14:textId="6C0613A2" w:rsidR="00FA6C51" w:rsidRPr="00BE337F" w:rsidRDefault="00F00951" w:rsidP="00BE33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1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Introduction to Programming </w:t>
            </w:r>
          </w:p>
          <w:p w14:paraId="154854E1" w14:textId="1984AFFD" w:rsidR="00F00951" w:rsidRPr="00BE337F" w:rsidRDefault="00F00951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2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Algorithms, Flowcharts, and Pseudocodes</w:t>
            </w:r>
          </w:p>
          <w:p w14:paraId="44AFED74" w14:textId="79D5C212" w:rsidR="00F00951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3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Writing, Running, and Fixing </w:t>
            </w:r>
            <w:r w:rsidR="00BE337F" w:rsidRPr="00BE33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de in Java</w:t>
            </w:r>
          </w:p>
          <w:p w14:paraId="75A870B6" w14:textId="7C7810D8" w:rsidR="00F838B2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4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Types, Operators and Expressions </w:t>
            </w:r>
          </w:p>
          <w:p w14:paraId="70BC29FD" w14:textId="150CF14A" w:rsidR="00F838B2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5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Control Structures </w:t>
            </w:r>
          </w:p>
          <w:p w14:paraId="18A6EEF0" w14:textId="7DCE81CE" w:rsidR="00F838B2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6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Functions</w:t>
            </w:r>
          </w:p>
          <w:p w14:paraId="5924B7DD" w14:textId="26609372" w:rsidR="00F838B2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7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Pointers</w:t>
            </w:r>
          </w:p>
          <w:p w14:paraId="09933F15" w14:textId="5D531B4D" w:rsidR="00BE337F" w:rsidRPr="00BE337F" w:rsidRDefault="00F838B2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8:</w:t>
            </w:r>
            <w:r w:rsidR="00BE337F"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Arrays</w:t>
            </w:r>
          </w:p>
          <w:p w14:paraId="1B1640F4" w14:textId="50E3A6D3" w:rsidR="00BE337F" w:rsidRPr="00BE337F" w:rsidRDefault="00BE337F" w:rsidP="00BE33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9:</w:t>
            </w:r>
            <w:r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Recursion</w:t>
            </w:r>
          </w:p>
          <w:p w14:paraId="3E963B42" w14:textId="0525C1A3" w:rsidR="00BE337F" w:rsidRPr="00BE337F" w:rsidRDefault="00BE337F" w:rsidP="00BE33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10:</w:t>
            </w:r>
            <w:r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File Processing</w:t>
            </w:r>
          </w:p>
          <w:p w14:paraId="6BBCD510" w14:textId="44286624" w:rsidR="00F00951" w:rsidRDefault="00BE337F" w:rsidP="00BE33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37F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11:</w:t>
            </w:r>
            <w:r w:rsidRPr="00BE337F">
              <w:rPr>
                <w:rFonts w:ascii="Times New Roman" w:hAnsi="Times New Roman" w:cs="Times New Roman"/>
                <w:sz w:val="24"/>
                <w:szCs w:val="24"/>
              </w:rPr>
              <w:t xml:space="preserve"> Programming practice</w:t>
            </w:r>
          </w:p>
          <w:p w14:paraId="5CE3560F" w14:textId="77777777" w:rsidR="00F14140" w:rsidRPr="00BE337F" w:rsidRDefault="00F14140" w:rsidP="00BE33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B77D90" w14:textId="4646C8BD" w:rsidR="00F00951" w:rsidRPr="006D0457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</w:p>
        </w:tc>
      </w:tr>
      <w:tr w:rsidR="00F00951" w:rsidRPr="00A9613A" w14:paraId="3F2D8101" w14:textId="77777777" w:rsidTr="00F00951">
        <w:trPr>
          <w:trHeight w:val="68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B5EDB" w14:textId="7BA7FEF5" w:rsidR="00F00951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ecommended Reading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90F5B" w14:textId="382138C7" w:rsidR="00516879" w:rsidRPr="00516879" w:rsidRDefault="00516879" w:rsidP="00516879">
            <w:pPr>
              <w:shd w:val="clear" w:color="auto" w:fill="FFFFFF"/>
              <w:outlineLvl w:val="0"/>
              <w:rPr>
                <w:rFonts w:ascii="Times New Roman" w:eastAsia="Times New Roman" w:hAnsi="Times New Roman" w:cs="Times New Roman"/>
                <w:bCs/>
                <w:color w:val="0F1111"/>
                <w:kern w:val="36"/>
                <w:sz w:val="24"/>
                <w:szCs w:val="24"/>
              </w:rPr>
            </w:pPr>
            <w:r w:rsidRPr="00516879">
              <w:rPr>
                <w:rFonts w:ascii="Times New Roman" w:eastAsia="Times New Roman" w:hAnsi="Times New Roman" w:cs="Times New Roman"/>
                <w:bCs/>
                <w:color w:val="0F1111"/>
                <w:kern w:val="36"/>
                <w:sz w:val="24"/>
                <w:szCs w:val="24"/>
              </w:rPr>
              <w:t>Head First Java: A Brain-Friendly Guide 3rd Edition</w:t>
            </w:r>
            <w:r w:rsidR="00746301">
              <w:rPr>
                <w:rFonts w:ascii="Times New Roman" w:eastAsia="Times New Roman" w:hAnsi="Times New Roman" w:cs="Times New Roman"/>
                <w:bCs/>
                <w:color w:val="0F1111"/>
                <w:kern w:val="36"/>
                <w:sz w:val="24"/>
                <w:szCs w:val="24"/>
              </w:rPr>
              <w:t>, 2022</w:t>
            </w:r>
          </w:p>
          <w:p w14:paraId="1BF8E70D" w14:textId="77777777" w:rsidR="00F00951" w:rsidRDefault="00516879" w:rsidP="00516879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879">
              <w:rPr>
                <w:rFonts w:ascii="Times New Roman" w:eastAsia="Times New Roman" w:hAnsi="Times New Roman" w:cs="Times New Roman"/>
                <w:color w:val="0F1111"/>
                <w:sz w:val="24"/>
                <w:szCs w:val="24"/>
              </w:rPr>
              <w:t>by </w:t>
            </w:r>
            <w:r w:rsidRPr="0051687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thy Sierra, Trisha Gee, </w:t>
            </w:r>
            <w:hyperlink r:id="rId7" w:history="1">
              <w:r w:rsidRPr="00516879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  <w:t>Bert Bates</w:t>
              </w:r>
            </w:hyperlink>
          </w:p>
          <w:p w14:paraId="3E32D54B" w14:textId="18695545" w:rsidR="00F14140" w:rsidRPr="00516879" w:rsidRDefault="00F14140" w:rsidP="00516879">
            <w:pPr>
              <w:shd w:val="clear" w:color="auto" w:fill="FFFFFF"/>
              <w:rPr>
                <w:rFonts w:ascii="Times New Roman" w:eastAsia="Times New Roman" w:hAnsi="Times New Roman" w:cs="Times New Roman"/>
                <w:color w:val="0F1111"/>
                <w:sz w:val="24"/>
                <w:szCs w:val="24"/>
              </w:rPr>
            </w:pPr>
          </w:p>
        </w:tc>
      </w:tr>
    </w:tbl>
    <w:p w14:paraId="319136E8" w14:textId="77777777" w:rsidR="00152B9A" w:rsidRDefault="00152B9A" w:rsidP="00A9613A">
      <w:pPr>
        <w:spacing w:after="0" w:line="256" w:lineRule="auto"/>
        <w:ind w:left="252"/>
        <w:jc w:val="both"/>
        <w:rPr>
          <w:rFonts w:ascii="Times New Roman" w:eastAsia="Times New Roman" w:hAnsi="Times New Roman" w:cs="Times New Roman"/>
          <w:sz w:val="24"/>
        </w:rPr>
      </w:pPr>
    </w:p>
    <w:sectPr w:rsidR="00152B9A" w:rsidSect="00FA6C51">
      <w:footerReference w:type="even" r:id="rId8"/>
      <w:footerReference w:type="default" r:id="rId9"/>
      <w:footerReference w:type="first" r:id="rId10"/>
      <w:pgSz w:w="12240" w:h="15840"/>
      <w:pgMar w:top="776" w:right="893" w:bottom="781" w:left="1188" w:header="720" w:footer="7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D396A" w14:textId="77777777" w:rsidR="002C16C0" w:rsidRDefault="002C16C0">
      <w:pPr>
        <w:spacing w:after="0" w:line="240" w:lineRule="auto"/>
      </w:pPr>
      <w:r>
        <w:separator/>
      </w:r>
    </w:p>
  </w:endnote>
  <w:endnote w:type="continuationSeparator" w:id="0">
    <w:p w14:paraId="1514218E" w14:textId="77777777" w:rsidR="002C16C0" w:rsidRDefault="002C1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ECD7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3D2A38">
      <w:rPr>
        <w:rFonts w:ascii="Times New Roman" w:eastAsia="Times New Roman" w:hAnsi="Times New Roman" w:cs="Times New Roman"/>
        <w:noProof/>
        <w:sz w:val="24"/>
      </w:rPr>
      <w:fldChar w:fldCharType="begin"/>
    </w:r>
    <w:r w:rsidR="003D2A38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3D2A38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3D2A38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3351" w14:textId="77777777" w:rsidR="00E23E65" w:rsidRDefault="00E23E65">
    <w:pPr>
      <w:tabs>
        <w:tab w:val="center" w:pos="3874"/>
        <w:tab w:val="center" w:pos="8709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177B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3D2A38">
      <w:rPr>
        <w:rFonts w:ascii="Times New Roman" w:eastAsia="Times New Roman" w:hAnsi="Times New Roman" w:cs="Times New Roman"/>
        <w:noProof/>
        <w:sz w:val="24"/>
      </w:rPr>
      <w:fldChar w:fldCharType="begin"/>
    </w:r>
    <w:r w:rsidR="003D2A38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3D2A38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3D2A38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B33B" w14:textId="77777777" w:rsidR="002C16C0" w:rsidRDefault="002C16C0">
      <w:pPr>
        <w:spacing w:after="0" w:line="240" w:lineRule="auto"/>
      </w:pPr>
      <w:r>
        <w:separator/>
      </w:r>
    </w:p>
  </w:footnote>
  <w:footnote w:type="continuationSeparator" w:id="0">
    <w:p w14:paraId="2BFCE719" w14:textId="77777777" w:rsidR="002C16C0" w:rsidRDefault="002C16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zQ2MLEwMTI1MbVU0lEKTi0uzszPAykwqQUA9XAkLywAAAA="/>
  </w:docVars>
  <w:rsids>
    <w:rsidRoot w:val="00E23E65"/>
    <w:rsid w:val="00005A71"/>
    <w:rsid w:val="0001225D"/>
    <w:rsid w:val="00014C33"/>
    <w:rsid w:val="000855F9"/>
    <w:rsid w:val="00095FF2"/>
    <w:rsid w:val="000A17A9"/>
    <w:rsid w:val="000A3557"/>
    <w:rsid w:val="000E5B00"/>
    <w:rsid w:val="000E7C66"/>
    <w:rsid w:val="00100A33"/>
    <w:rsid w:val="00101C86"/>
    <w:rsid w:val="00116EFA"/>
    <w:rsid w:val="00122E84"/>
    <w:rsid w:val="001232D0"/>
    <w:rsid w:val="00124683"/>
    <w:rsid w:val="001316BA"/>
    <w:rsid w:val="00137E70"/>
    <w:rsid w:val="00145AFF"/>
    <w:rsid w:val="00146991"/>
    <w:rsid w:val="00152B9A"/>
    <w:rsid w:val="0015449D"/>
    <w:rsid w:val="00164273"/>
    <w:rsid w:val="00174CEE"/>
    <w:rsid w:val="00180F2E"/>
    <w:rsid w:val="001947A2"/>
    <w:rsid w:val="00195FD3"/>
    <w:rsid w:val="001B5920"/>
    <w:rsid w:val="001C54C3"/>
    <w:rsid w:val="001D22D1"/>
    <w:rsid w:val="001E6FC8"/>
    <w:rsid w:val="002258FE"/>
    <w:rsid w:val="00236F33"/>
    <w:rsid w:val="00243A4E"/>
    <w:rsid w:val="00252499"/>
    <w:rsid w:val="00254981"/>
    <w:rsid w:val="002901DE"/>
    <w:rsid w:val="00290826"/>
    <w:rsid w:val="00292EAC"/>
    <w:rsid w:val="002C16C0"/>
    <w:rsid w:val="002E021C"/>
    <w:rsid w:val="002E24D5"/>
    <w:rsid w:val="002E4AAD"/>
    <w:rsid w:val="00302678"/>
    <w:rsid w:val="0030390E"/>
    <w:rsid w:val="00307693"/>
    <w:rsid w:val="003326CA"/>
    <w:rsid w:val="00340FA1"/>
    <w:rsid w:val="003476AC"/>
    <w:rsid w:val="00354F78"/>
    <w:rsid w:val="003633DA"/>
    <w:rsid w:val="00372DDC"/>
    <w:rsid w:val="00373EC7"/>
    <w:rsid w:val="00381EF3"/>
    <w:rsid w:val="00393C39"/>
    <w:rsid w:val="00394513"/>
    <w:rsid w:val="003D2A38"/>
    <w:rsid w:val="00413561"/>
    <w:rsid w:val="00422870"/>
    <w:rsid w:val="00424173"/>
    <w:rsid w:val="004440F2"/>
    <w:rsid w:val="0044412C"/>
    <w:rsid w:val="00460814"/>
    <w:rsid w:val="00474A16"/>
    <w:rsid w:val="00482AF1"/>
    <w:rsid w:val="004850C8"/>
    <w:rsid w:val="004874A7"/>
    <w:rsid w:val="004D4657"/>
    <w:rsid w:val="004E4018"/>
    <w:rsid w:val="00516879"/>
    <w:rsid w:val="00521EC2"/>
    <w:rsid w:val="00526137"/>
    <w:rsid w:val="0052774D"/>
    <w:rsid w:val="0054277E"/>
    <w:rsid w:val="00551808"/>
    <w:rsid w:val="00556426"/>
    <w:rsid w:val="00570B9A"/>
    <w:rsid w:val="005A0D80"/>
    <w:rsid w:val="005B6C4F"/>
    <w:rsid w:val="005D6120"/>
    <w:rsid w:val="00600B6E"/>
    <w:rsid w:val="00601F52"/>
    <w:rsid w:val="006304F2"/>
    <w:rsid w:val="00642542"/>
    <w:rsid w:val="00644194"/>
    <w:rsid w:val="00656590"/>
    <w:rsid w:val="00694C27"/>
    <w:rsid w:val="006D0457"/>
    <w:rsid w:val="006E5FEE"/>
    <w:rsid w:val="006F7260"/>
    <w:rsid w:val="00702970"/>
    <w:rsid w:val="00712E55"/>
    <w:rsid w:val="00733A79"/>
    <w:rsid w:val="00741FD5"/>
    <w:rsid w:val="00744AD2"/>
    <w:rsid w:val="00746301"/>
    <w:rsid w:val="00761C3C"/>
    <w:rsid w:val="007744C6"/>
    <w:rsid w:val="007832C7"/>
    <w:rsid w:val="00790424"/>
    <w:rsid w:val="007B3910"/>
    <w:rsid w:val="007B6A40"/>
    <w:rsid w:val="007E4D6B"/>
    <w:rsid w:val="007F0BDF"/>
    <w:rsid w:val="00837503"/>
    <w:rsid w:val="00855B4A"/>
    <w:rsid w:val="008708F6"/>
    <w:rsid w:val="00895901"/>
    <w:rsid w:val="008B3C0E"/>
    <w:rsid w:val="008B585B"/>
    <w:rsid w:val="008B5CAD"/>
    <w:rsid w:val="008C1807"/>
    <w:rsid w:val="008D6926"/>
    <w:rsid w:val="008E1CCB"/>
    <w:rsid w:val="008E3366"/>
    <w:rsid w:val="008E3748"/>
    <w:rsid w:val="00917B50"/>
    <w:rsid w:val="0092080B"/>
    <w:rsid w:val="009544BC"/>
    <w:rsid w:val="009759D0"/>
    <w:rsid w:val="00994429"/>
    <w:rsid w:val="009978F4"/>
    <w:rsid w:val="009B40F6"/>
    <w:rsid w:val="009C4BCF"/>
    <w:rsid w:val="009E7F98"/>
    <w:rsid w:val="009F70FC"/>
    <w:rsid w:val="009F7B90"/>
    <w:rsid w:val="00A143F0"/>
    <w:rsid w:val="00A548B2"/>
    <w:rsid w:val="00A67369"/>
    <w:rsid w:val="00A9613A"/>
    <w:rsid w:val="00AA5160"/>
    <w:rsid w:val="00AC43BC"/>
    <w:rsid w:val="00AC4E81"/>
    <w:rsid w:val="00AC7DA2"/>
    <w:rsid w:val="00AD3F01"/>
    <w:rsid w:val="00B077B3"/>
    <w:rsid w:val="00B4436E"/>
    <w:rsid w:val="00B47DC2"/>
    <w:rsid w:val="00B657BB"/>
    <w:rsid w:val="00BB20DD"/>
    <w:rsid w:val="00BC2FA6"/>
    <w:rsid w:val="00BC70C9"/>
    <w:rsid w:val="00BE337F"/>
    <w:rsid w:val="00BF50FD"/>
    <w:rsid w:val="00C026DF"/>
    <w:rsid w:val="00C1155D"/>
    <w:rsid w:val="00C33A0A"/>
    <w:rsid w:val="00C536D4"/>
    <w:rsid w:val="00C64F4A"/>
    <w:rsid w:val="00C81CB8"/>
    <w:rsid w:val="00CB48BD"/>
    <w:rsid w:val="00CC7B9C"/>
    <w:rsid w:val="00CD246D"/>
    <w:rsid w:val="00CD5EC7"/>
    <w:rsid w:val="00D2670B"/>
    <w:rsid w:val="00D27A65"/>
    <w:rsid w:val="00D37BE2"/>
    <w:rsid w:val="00D54D69"/>
    <w:rsid w:val="00D6154F"/>
    <w:rsid w:val="00D80EAE"/>
    <w:rsid w:val="00D902B2"/>
    <w:rsid w:val="00D93A13"/>
    <w:rsid w:val="00DC20A7"/>
    <w:rsid w:val="00DC66DE"/>
    <w:rsid w:val="00DD12CC"/>
    <w:rsid w:val="00DE2719"/>
    <w:rsid w:val="00DE388E"/>
    <w:rsid w:val="00DE75DA"/>
    <w:rsid w:val="00E02ADE"/>
    <w:rsid w:val="00E2040B"/>
    <w:rsid w:val="00E23E65"/>
    <w:rsid w:val="00E8068F"/>
    <w:rsid w:val="00E85B14"/>
    <w:rsid w:val="00EA62B5"/>
    <w:rsid w:val="00EB1F30"/>
    <w:rsid w:val="00EB6386"/>
    <w:rsid w:val="00EE53B5"/>
    <w:rsid w:val="00F00951"/>
    <w:rsid w:val="00F02A9E"/>
    <w:rsid w:val="00F1346E"/>
    <w:rsid w:val="00F14140"/>
    <w:rsid w:val="00F25464"/>
    <w:rsid w:val="00F52444"/>
    <w:rsid w:val="00F54928"/>
    <w:rsid w:val="00F55F24"/>
    <w:rsid w:val="00F7139E"/>
    <w:rsid w:val="00F81ADF"/>
    <w:rsid w:val="00F838B2"/>
    <w:rsid w:val="00F97E81"/>
    <w:rsid w:val="00FA11FA"/>
    <w:rsid w:val="00FA6C51"/>
    <w:rsid w:val="00FC74C6"/>
    <w:rsid w:val="00FD05C0"/>
    <w:rsid w:val="00FD66C1"/>
    <w:rsid w:val="00FD735D"/>
    <w:rsid w:val="00FE1160"/>
    <w:rsid w:val="00FE213C"/>
    <w:rsid w:val="00FE4C8C"/>
    <w:rsid w:val="00FF3E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1050"/>
  <w15:docId w15:val="{7F9FC263-6897-4D46-B162-11E709A0A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54F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51687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6154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Grid10"/>
    <w:rsid w:val="0054277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9">
    <w:name w:val="TableGrid9"/>
    <w:rsid w:val="00A9613A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9613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32C7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908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3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74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74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748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29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24683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5168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516879"/>
  </w:style>
  <w:style w:type="character" w:customStyle="1" w:styleId="a-size-large">
    <w:name w:val="a-size-large"/>
    <w:basedOn w:val="DefaultParagraphFont"/>
    <w:rsid w:val="00516879"/>
  </w:style>
  <w:style w:type="character" w:customStyle="1" w:styleId="author">
    <w:name w:val="author"/>
    <w:basedOn w:val="DefaultParagraphFont"/>
    <w:rsid w:val="00516879"/>
  </w:style>
  <w:style w:type="character" w:styleId="Hyperlink">
    <w:name w:val="Hyperlink"/>
    <w:basedOn w:val="DefaultParagraphFont"/>
    <w:uiPriority w:val="99"/>
    <w:semiHidden/>
    <w:unhideWhenUsed/>
    <w:rsid w:val="00516879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516879"/>
  </w:style>
  <w:style w:type="character" w:customStyle="1" w:styleId="a-declarative">
    <w:name w:val="a-declarative"/>
    <w:basedOn w:val="DefaultParagraphFont"/>
    <w:rsid w:val="00516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16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3?ie=UTF8&amp;field-author=Bert+Bates&amp;text=Bert+Bates&amp;sort=relevancerank&amp;search-alias=book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B91642-0DFE-40DA-931C-5374C673F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 II Unit Outline</vt:lpstr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 II Unit Outline</dc:title>
  <dc:creator>Pradeepa</dc:creator>
  <cp:lastModifiedBy>poorna molligoda</cp:lastModifiedBy>
  <cp:revision>4</cp:revision>
  <cp:lastPrinted>2023-01-18T02:29:00Z</cp:lastPrinted>
  <dcterms:created xsi:type="dcterms:W3CDTF">2023-01-17T16:54:00Z</dcterms:created>
  <dcterms:modified xsi:type="dcterms:W3CDTF">2023-01-18T02:34:00Z</dcterms:modified>
</cp:coreProperties>
</file>